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0931" w:rsidRDefault="00973CD1" w:rsidP="00510C32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Paper Abstract Format</w:t>
      </w:r>
      <w:r w:rsidR="00B950F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510C32" w:rsidRPr="00D43503" w:rsidRDefault="00B950FD" w:rsidP="00510C32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(For Original Research)</w:t>
      </w:r>
    </w:p>
    <w:p w:rsidR="00510C32" w:rsidRDefault="00510C32" w:rsidP="00D9106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973CD1" w:rsidRPr="000147A4" w:rsidRDefault="00973CD1" w:rsidP="00D91064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0147A4">
        <w:rPr>
          <w:rFonts w:ascii="Times New Roman" w:hAnsi="Times New Roman" w:cs="Times New Roman"/>
          <w:b/>
          <w:sz w:val="28"/>
          <w:szCs w:val="32"/>
          <w:lang w:val="en-US"/>
        </w:rPr>
        <w:t>Title</w:t>
      </w:r>
      <w:r w:rsidR="000147A4" w:rsidRPr="000147A4">
        <w:rPr>
          <w:rFonts w:ascii="Times New Roman" w:hAnsi="Times New Roman" w:cs="Times New Roman"/>
          <w:b/>
          <w:sz w:val="28"/>
          <w:szCs w:val="32"/>
          <w:lang w:val="en-US"/>
        </w:rPr>
        <w:t xml:space="preserve"> (Font size 14</w:t>
      </w:r>
      <w:r w:rsidR="00B950FD" w:rsidRPr="000147A4">
        <w:rPr>
          <w:rFonts w:ascii="Times New Roman" w:hAnsi="Times New Roman" w:cs="Times New Roman"/>
          <w:b/>
          <w:sz w:val="28"/>
          <w:szCs w:val="32"/>
          <w:lang w:val="en-US"/>
        </w:rPr>
        <w:t>)</w:t>
      </w:r>
    </w:p>
    <w:p w:rsidR="00D91064" w:rsidRPr="000147A4" w:rsidRDefault="00973CD1" w:rsidP="00D91064">
      <w:pPr>
        <w:jc w:val="center"/>
        <w:rPr>
          <w:rFonts w:ascii="Times New Roman" w:hAnsi="Times New Roman" w:cs="Times New Roman"/>
          <w:b/>
          <w:sz w:val="24"/>
          <w:szCs w:val="32"/>
          <w:lang w:val="en-US"/>
        </w:rPr>
      </w:pPr>
      <w:r w:rsidRPr="000147A4">
        <w:rPr>
          <w:rFonts w:ascii="Times New Roman" w:hAnsi="Times New Roman" w:cs="Times New Roman"/>
          <w:b/>
          <w:sz w:val="24"/>
          <w:szCs w:val="32"/>
          <w:lang w:val="en-US"/>
        </w:rPr>
        <w:t xml:space="preserve">Author’s Name </w:t>
      </w:r>
      <w:r w:rsidRPr="00D43503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>Numbering</w:t>
      </w:r>
      <w:r w:rsidR="00445095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 xml:space="preserve"> (superscript)</w:t>
      </w:r>
      <w:r w:rsidR="00D91064">
        <w:rPr>
          <w:rFonts w:ascii="Times New Roman" w:hAnsi="Times New Roman" w:cs="Times New Roman"/>
          <w:b/>
          <w:sz w:val="28"/>
          <w:szCs w:val="32"/>
          <w:vertAlign w:val="subscript"/>
          <w:lang w:val="en-US"/>
        </w:rPr>
        <w:t xml:space="preserve"> </w:t>
      </w:r>
      <w:r w:rsidR="000147A4" w:rsidRPr="000147A4">
        <w:rPr>
          <w:rFonts w:ascii="Times New Roman" w:hAnsi="Times New Roman" w:cs="Times New Roman"/>
          <w:b/>
          <w:sz w:val="24"/>
          <w:szCs w:val="32"/>
          <w:lang w:val="en-US"/>
        </w:rPr>
        <w:t>(Font size 12</w:t>
      </w:r>
      <w:r w:rsidR="00B950FD" w:rsidRPr="000147A4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973CD1" w:rsidRPr="00445095" w:rsidRDefault="00D91064" w:rsidP="00D91064">
      <w:pPr>
        <w:jc w:val="center"/>
        <w:rPr>
          <w:rFonts w:ascii="Times New Roman" w:hAnsi="Times New Roman" w:cs="Times New Roman"/>
          <w:b/>
          <w:sz w:val="32"/>
          <w:szCs w:val="32"/>
          <w:vertAlign w:val="subscript"/>
          <w:lang w:val="en-US"/>
        </w:rPr>
      </w:pPr>
      <w:r w:rsidRPr="00445095">
        <w:rPr>
          <w:rFonts w:ascii="Times New Roman" w:hAnsi="Times New Roman" w:cs="Times New Roman"/>
          <w:b/>
          <w:sz w:val="20"/>
          <w:szCs w:val="32"/>
          <w:lang w:val="en-US"/>
        </w:rPr>
        <w:t>(Add more in case of multiple authors)</w:t>
      </w:r>
    </w:p>
    <w:p w:rsidR="00D43503" w:rsidRPr="00B950FD" w:rsidRDefault="00D43503" w:rsidP="00D91064">
      <w:pPr>
        <w:jc w:val="center"/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Numbering: Name of the</w:t>
      </w:r>
      <w:bookmarkStart w:id="0" w:name="_GoBack"/>
      <w:bookmarkEnd w:id="0"/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 xml:space="preserve"> Institute/University, </w:t>
      </w:r>
      <w:r w:rsidR="00D91064" w:rsidRPr="00B950FD">
        <w:rPr>
          <w:rFonts w:ascii="Times New Roman" w:hAnsi="Times New Roman" w:cs="Times New Roman"/>
          <w:b/>
          <w:sz w:val="24"/>
          <w:szCs w:val="32"/>
          <w:lang w:val="en-US"/>
        </w:rPr>
        <w:t>Address.</w:t>
      </w:r>
      <w:r w:rsidR="00B950FD" w:rsidRPr="00B950FD"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  <w:t xml:space="preserve"> </w:t>
      </w:r>
      <w:r w:rsidR="00B950FD" w:rsidRPr="00B950FD">
        <w:rPr>
          <w:rFonts w:ascii="Times New Roman" w:hAnsi="Times New Roman" w:cs="Times New Roman"/>
          <w:b/>
          <w:sz w:val="24"/>
          <w:szCs w:val="32"/>
          <w:lang w:val="en-US"/>
        </w:rPr>
        <w:t>(Fo</w:t>
      </w:r>
      <w:r w:rsidR="00B950FD">
        <w:rPr>
          <w:rFonts w:ascii="Times New Roman" w:hAnsi="Times New Roman" w:cs="Times New Roman"/>
          <w:b/>
          <w:sz w:val="24"/>
          <w:szCs w:val="32"/>
          <w:lang w:val="en-US"/>
        </w:rPr>
        <w:t>nt size 12</w:t>
      </w:r>
      <w:r w:rsidR="00B950FD" w:rsidRPr="00B950FD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973CD1" w:rsidRPr="000147A4" w:rsidRDefault="00B950FD" w:rsidP="00D91064">
      <w:pPr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  <w:r w:rsidRPr="000147A4">
        <w:rPr>
          <w:rFonts w:ascii="Times New Roman" w:hAnsi="Times New Roman" w:cs="Times New Roman"/>
          <w:b/>
          <w:sz w:val="24"/>
          <w:szCs w:val="24"/>
          <w:lang w:val="en-US"/>
        </w:rPr>
        <w:t>Abstract:</w:t>
      </w:r>
      <w:r w:rsidR="000147A4" w:rsidRPr="000147A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Font size 12</w:t>
      </w:r>
      <w:r w:rsidRPr="000147A4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:rsidR="00566ADB" w:rsidRPr="00B950FD" w:rsidRDefault="00973CD1" w:rsidP="00D91064">
      <w:p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A</w:t>
      </w:r>
      <w:r w:rsidR="00370854">
        <w:rPr>
          <w:rFonts w:ascii="Times New Roman" w:hAnsi="Times New Roman" w:cs="Times New Roman"/>
          <w:sz w:val="24"/>
          <w:szCs w:val="24"/>
        </w:rPr>
        <w:t xml:space="preserve"> running paragraph in a</w:t>
      </w:r>
      <w:r w:rsidRPr="00B950FD">
        <w:rPr>
          <w:rFonts w:ascii="Times New Roman" w:hAnsi="Times New Roman" w:cs="Times New Roman"/>
          <w:sz w:val="24"/>
          <w:szCs w:val="24"/>
        </w:rPr>
        <w:t xml:space="preserve">pproximately 300 words briefing about </w:t>
      </w:r>
      <w:r w:rsidR="00D43503" w:rsidRPr="00B950FD">
        <w:rPr>
          <w:rFonts w:ascii="Times New Roman" w:hAnsi="Times New Roman" w:cs="Times New Roman"/>
          <w:sz w:val="24"/>
          <w:szCs w:val="24"/>
        </w:rPr>
        <w:t xml:space="preserve">the </w:t>
      </w:r>
    </w:p>
    <w:p w:rsidR="00973CD1" w:rsidRPr="00370854" w:rsidRDefault="00566ADB" w:rsidP="0039323E">
      <w:pPr>
        <w:jc w:val="both"/>
        <w:rPr>
          <w:rFonts w:ascii="Times New Roman" w:hAnsi="Times New Roman" w:cs="Times New Roman"/>
          <w:sz w:val="24"/>
          <w:szCs w:val="24"/>
        </w:rPr>
      </w:pPr>
      <w:r w:rsidRPr="0039323E">
        <w:rPr>
          <w:rFonts w:ascii="Times New Roman" w:hAnsi="Times New Roman" w:cs="Times New Roman"/>
          <w:sz w:val="24"/>
          <w:szCs w:val="24"/>
        </w:rPr>
        <w:t>I</w:t>
      </w:r>
      <w:r w:rsidR="00973CD1" w:rsidRPr="0039323E">
        <w:rPr>
          <w:rFonts w:ascii="Times New Roman" w:hAnsi="Times New Roman" w:cs="Times New Roman"/>
          <w:sz w:val="24"/>
          <w:szCs w:val="24"/>
        </w:rPr>
        <w:t xml:space="preserve">ntroduction, </w:t>
      </w:r>
      <w:r w:rsidRPr="00370854">
        <w:rPr>
          <w:rFonts w:ascii="Times New Roman" w:hAnsi="Times New Roman" w:cs="Times New Roman"/>
          <w:sz w:val="24"/>
          <w:szCs w:val="24"/>
        </w:rPr>
        <w:t>R</w:t>
      </w:r>
      <w:r w:rsidR="00973CD1" w:rsidRPr="00370854">
        <w:rPr>
          <w:rFonts w:ascii="Times New Roman" w:hAnsi="Times New Roman" w:cs="Times New Roman"/>
          <w:sz w:val="24"/>
          <w:szCs w:val="24"/>
        </w:rPr>
        <w:t>eview of the literature,</w:t>
      </w:r>
      <w:r w:rsidR="0039323E">
        <w:rPr>
          <w:rFonts w:ascii="Times New Roman" w:hAnsi="Times New Roman" w:cs="Times New Roman"/>
          <w:sz w:val="24"/>
          <w:szCs w:val="24"/>
        </w:rPr>
        <w:t xml:space="preserve"> </w:t>
      </w:r>
      <w:r w:rsidRPr="00370854">
        <w:rPr>
          <w:rFonts w:ascii="Times New Roman" w:hAnsi="Times New Roman" w:cs="Times New Roman"/>
          <w:sz w:val="24"/>
          <w:szCs w:val="24"/>
        </w:rPr>
        <w:t>P</w:t>
      </w:r>
      <w:r w:rsidR="00973CD1" w:rsidRPr="00370854">
        <w:rPr>
          <w:rFonts w:ascii="Times New Roman" w:hAnsi="Times New Roman" w:cs="Times New Roman"/>
          <w:sz w:val="24"/>
          <w:szCs w:val="24"/>
        </w:rPr>
        <w:t>articulars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 about the data collection, </w:t>
      </w:r>
      <w:r w:rsidRPr="00370854">
        <w:rPr>
          <w:rFonts w:ascii="Times New Roman" w:hAnsi="Times New Roman" w:cs="Times New Roman"/>
          <w:sz w:val="24"/>
          <w:szCs w:val="24"/>
        </w:rPr>
        <w:t>M</w:t>
      </w:r>
      <w:r w:rsidR="00D43503" w:rsidRPr="00370854">
        <w:rPr>
          <w:rFonts w:ascii="Times New Roman" w:hAnsi="Times New Roman" w:cs="Times New Roman"/>
          <w:sz w:val="24"/>
          <w:szCs w:val="24"/>
        </w:rPr>
        <w:t>ethods</w:t>
      </w:r>
      <w:r w:rsidR="00FD7B8C" w:rsidRPr="00370854">
        <w:rPr>
          <w:rFonts w:ascii="Times New Roman" w:hAnsi="Times New Roman" w:cs="Times New Roman"/>
          <w:sz w:val="24"/>
          <w:szCs w:val="24"/>
        </w:rPr>
        <w:t xml:space="preserve"> 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and methodology adopted, </w:t>
      </w:r>
      <w:r w:rsidRPr="00370854">
        <w:rPr>
          <w:rFonts w:ascii="Times New Roman" w:hAnsi="Times New Roman" w:cs="Times New Roman"/>
          <w:sz w:val="24"/>
          <w:szCs w:val="24"/>
        </w:rPr>
        <w:t>R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esult obtained, and </w:t>
      </w:r>
      <w:r w:rsidRPr="00370854">
        <w:rPr>
          <w:rFonts w:ascii="Times New Roman" w:hAnsi="Times New Roman" w:cs="Times New Roman"/>
          <w:sz w:val="24"/>
          <w:szCs w:val="24"/>
        </w:rPr>
        <w:t>Conclusion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 derived.</w:t>
      </w:r>
      <w:r w:rsidR="00D43503" w:rsidRPr="0037085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950FD" w:rsidRPr="00370854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D91064" w:rsidRDefault="00D43503" w:rsidP="00D9106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="00B950FD"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B950FD" w:rsidRDefault="00B950FD" w:rsidP="00D91064">
      <w:pPr>
        <w:jc w:val="both"/>
        <w:rPr>
          <w:rFonts w:ascii="Times New Roman" w:hAnsi="Times New Roman" w:cs="Times New Roman"/>
          <w:i/>
        </w:rPr>
      </w:pPr>
    </w:p>
    <w:p w:rsidR="0039323E" w:rsidRDefault="0039323E" w:rsidP="007B026F">
      <w:pPr>
        <w:pStyle w:val="Footer"/>
        <w:rPr>
          <w:rFonts w:ascii="Times New Roman" w:hAnsi="Times New Roman" w:cs="Times New Roman"/>
          <w:b/>
          <w:sz w:val="32"/>
          <w:lang w:val="en-US"/>
        </w:rPr>
      </w:pPr>
    </w:p>
    <w:p w:rsidR="00052723" w:rsidRDefault="00B950FD" w:rsidP="00B21A46">
      <w:pPr>
        <w:pStyle w:val="Footer"/>
        <w:jc w:val="center"/>
        <w:rPr>
          <w:rFonts w:ascii="Times New Roman" w:hAnsi="Times New Roman" w:cs="Times New Roman"/>
          <w:b/>
          <w:sz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lang w:val="en-US"/>
        </w:rPr>
        <w:t>For Review Paper</w:t>
      </w:r>
    </w:p>
    <w:p w:rsidR="00B950FD" w:rsidRPr="00B950FD" w:rsidRDefault="00B950FD" w:rsidP="00566ADB">
      <w:pPr>
        <w:pStyle w:val="Footer"/>
        <w:rPr>
          <w:rFonts w:ascii="Times New Roman" w:hAnsi="Times New Roman" w:cs="Times New Roman"/>
          <w:b/>
          <w:sz w:val="32"/>
          <w:lang w:val="en-US"/>
        </w:rPr>
      </w:pPr>
    </w:p>
    <w:p w:rsidR="00B950FD" w:rsidRPr="000147A4" w:rsidRDefault="00B950FD" w:rsidP="00B950FD">
      <w:pPr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  <w:r w:rsidRPr="000147A4">
        <w:rPr>
          <w:rFonts w:ascii="Times New Roman" w:hAnsi="Times New Roman" w:cs="Times New Roman"/>
          <w:b/>
          <w:sz w:val="24"/>
          <w:szCs w:val="24"/>
          <w:lang w:val="en-US"/>
        </w:rPr>
        <w:t>Abstract:</w:t>
      </w:r>
      <w:r w:rsidR="000147A4" w:rsidRPr="000147A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Font size 12</w:t>
      </w:r>
      <w:r w:rsidRPr="000147A4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:rsidR="00B950FD" w:rsidRPr="00B950FD" w:rsidRDefault="00370854" w:rsidP="00B950FD">
      <w:pPr>
        <w:jc w:val="both"/>
        <w:rPr>
          <w:rFonts w:ascii="Times New Roman" w:hAnsi="Times New Roman" w:cs="Times New Roman"/>
          <w:sz w:val="24"/>
          <w:szCs w:val="24"/>
        </w:rPr>
      </w:pPr>
      <w:r w:rsidRPr="00370854">
        <w:rPr>
          <w:rFonts w:ascii="Times New Roman" w:hAnsi="Times New Roman" w:cs="Times New Roman"/>
          <w:sz w:val="24"/>
          <w:szCs w:val="24"/>
        </w:rPr>
        <w:t xml:space="preserve">A running paragraph in approximately 300 </w:t>
      </w:r>
      <w:r w:rsidR="00B950FD" w:rsidRPr="00B950FD">
        <w:rPr>
          <w:rFonts w:ascii="Times New Roman" w:hAnsi="Times New Roman" w:cs="Times New Roman"/>
          <w:sz w:val="24"/>
          <w:szCs w:val="24"/>
        </w:rPr>
        <w:t xml:space="preserve">words briefing about the </w:t>
      </w:r>
    </w:p>
    <w:p w:rsidR="00B950FD" w:rsidRPr="00B950FD" w:rsidRDefault="00B950FD" w:rsidP="001338BE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1338BE">
        <w:rPr>
          <w:rFonts w:ascii="Times New Roman" w:hAnsi="Times New Roman" w:cs="Times New Roman"/>
          <w:sz w:val="24"/>
          <w:szCs w:val="24"/>
        </w:rPr>
        <w:t xml:space="preserve">Introduction, Review of the literature, </w:t>
      </w:r>
      <w:r w:rsidR="00D757DD" w:rsidRPr="001338BE">
        <w:rPr>
          <w:rFonts w:ascii="Times New Roman" w:hAnsi="Times New Roman" w:cs="Times New Roman"/>
          <w:sz w:val="24"/>
          <w:szCs w:val="24"/>
        </w:rPr>
        <w:t xml:space="preserve">and </w:t>
      </w:r>
      <w:r w:rsidRPr="00B950FD">
        <w:rPr>
          <w:rFonts w:ascii="Times New Roman" w:hAnsi="Times New Roman" w:cs="Times New Roman"/>
          <w:sz w:val="24"/>
          <w:szCs w:val="24"/>
        </w:rPr>
        <w:t>Conclusion derived.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52723" w:rsidRDefault="00B950FD" w:rsidP="00B950FD">
      <w:pPr>
        <w:jc w:val="both"/>
        <w:rPr>
          <w:rFonts w:ascii="Times New Roman" w:hAnsi="Times New Roman" w:cs="Times New Roman"/>
          <w:sz w:val="24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52723" w:rsidRDefault="00052723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566ADB" w:rsidRDefault="00566ADB">
      <w:pPr>
        <w:spacing w:after="160" w:line="259" w:lineRule="auto"/>
        <w:rPr>
          <w:rFonts w:ascii="Times New Roman" w:hAnsi="Times New Roman" w:cs="Times New Roman"/>
          <w:i/>
        </w:rPr>
      </w:pPr>
    </w:p>
    <w:p w:rsidR="0036746B" w:rsidRPr="00566ADB" w:rsidRDefault="0036746B" w:rsidP="0036746B">
      <w:pPr>
        <w:jc w:val="center"/>
        <w:rPr>
          <w:rFonts w:ascii="Times New Roman" w:hAnsi="Times New Roman" w:cs="Times New Roman"/>
          <w:b/>
          <w:i/>
          <w:sz w:val="32"/>
        </w:rPr>
      </w:pPr>
    </w:p>
    <w:sectPr w:rsidR="0036746B" w:rsidRPr="00566ADB" w:rsidSect="00510C32">
      <w:pgSz w:w="11906" w:h="16838"/>
      <w:pgMar w:top="993" w:right="1440" w:bottom="1440" w:left="1440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06EE" w:rsidRDefault="007106EE" w:rsidP="00D91064">
      <w:pPr>
        <w:spacing w:after="0" w:line="240" w:lineRule="auto"/>
      </w:pPr>
      <w:r>
        <w:separator/>
      </w:r>
    </w:p>
  </w:endnote>
  <w:endnote w:type="continuationSeparator" w:id="0">
    <w:p w:rsidR="007106EE" w:rsidRDefault="007106EE" w:rsidP="00D91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06EE" w:rsidRDefault="007106EE" w:rsidP="00D91064">
      <w:pPr>
        <w:spacing w:after="0" w:line="240" w:lineRule="auto"/>
      </w:pPr>
      <w:r>
        <w:separator/>
      </w:r>
    </w:p>
  </w:footnote>
  <w:footnote w:type="continuationSeparator" w:id="0">
    <w:p w:rsidR="007106EE" w:rsidRDefault="007106EE" w:rsidP="00D910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D14C10"/>
    <w:multiLevelType w:val="hybridMultilevel"/>
    <w:tmpl w:val="A8265DC4"/>
    <w:lvl w:ilvl="0" w:tplc="994C68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D5663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C0065E"/>
    <w:multiLevelType w:val="hybridMultilevel"/>
    <w:tmpl w:val="5404A3EC"/>
    <w:lvl w:ilvl="0" w:tplc="994C687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661F735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E1NjIxs7AwtjRR0lEKTi0uzszPAymwrAUABevO8CwAAAA="/>
  </w:docVars>
  <w:rsids>
    <w:rsidRoot w:val="00973CD1"/>
    <w:rsid w:val="000147A4"/>
    <w:rsid w:val="00026B5B"/>
    <w:rsid w:val="00052723"/>
    <w:rsid w:val="000649F0"/>
    <w:rsid w:val="000A3741"/>
    <w:rsid w:val="000D34B3"/>
    <w:rsid w:val="00101D63"/>
    <w:rsid w:val="001338BE"/>
    <w:rsid w:val="0036746B"/>
    <w:rsid w:val="00370854"/>
    <w:rsid w:val="0039323E"/>
    <w:rsid w:val="00445095"/>
    <w:rsid w:val="00471B9B"/>
    <w:rsid w:val="00475C18"/>
    <w:rsid w:val="00510C32"/>
    <w:rsid w:val="00566ADB"/>
    <w:rsid w:val="005D1733"/>
    <w:rsid w:val="005E10BA"/>
    <w:rsid w:val="007106EE"/>
    <w:rsid w:val="007A7B9F"/>
    <w:rsid w:val="007B026F"/>
    <w:rsid w:val="00973CD1"/>
    <w:rsid w:val="00A00202"/>
    <w:rsid w:val="00B21A46"/>
    <w:rsid w:val="00B80931"/>
    <w:rsid w:val="00B950FD"/>
    <w:rsid w:val="00D43503"/>
    <w:rsid w:val="00D757DD"/>
    <w:rsid w:val="00D91064"/>
    <w:rsid w:val="00E05D9C"/>
    <w:rsid w:val="00F74737"/>
    <w:rsid w:val="00FB3099"/>
    <w:rsid w:val="00FD7B8C"/>
    <w:rsid w:val="00FF3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E8EF8E-DFF5-4373-87E9-E0A801644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10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064"/>
  </w:style>
  <w:style w:type="paragraph" w:styleId="Footer">
    <w:name w:val="footer"/>
    <w:basedOn w:val="Normal"/>
    <w:link w:val="FooterChar"/>
    <w:uiPriority w:val="99"/>
    <w:unhideWhenUsed/>
    <w:rsid w:val="00D910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064"/>
  </w:style>
  <w:style w:type="character" w:styleId="Hyperlink">
    <w:name w:val="Hyperlink"/>
    <w:basedOn w:val="DefaultParagraphFont"/>
    <w:uiPriority w:val="99"/>
    <w:unhideWhenUsed/>
    <w:rsid w:val="00D9106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1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10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10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0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0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0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06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66A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s</dc:creator>
  <cp:keywords/>
  <dc:description/>
  <cp:lastModifiedBy>SIFS</cp:lastModifiedBy>
  <cp:revision>6</cp:revision>
  <dcterms:created xsi:type="dcterms:W3CDTF">2021-02-08T05:20:00Z</dcterms:created>
  <dcterms:modified xsi:type="dcterms:W3CDTF">2022-02-03T10:05:00Z</dcterms:modified>
</cp:coreProperties>
</file>